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701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6"/>
        <w:gridCol w:w="719"/>
        <w:gridCol w:w="719"/>
        <w:gridCol w:w="719"/>
        <w:gridCol w:w="719"/>
        <w:gridCol w:w="647"/>
        <w:gridCol w:w="719"/>
        <w:gridCol w:w="719"/>
        <w:gridCol w:w="719"/>
        <w:gridCol w:w="720"/>
      </w:tblGrid>
      <w:tr w:rsidR="00930CE9" w:rsidRPr="00835EE2" w14:paraId="1D511ECA" w14:textId="77777777" w:rsidTr="00930CE9">
        <w:tc>
          <w:tcPr>
            <w:tcW w:w="701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122CE4" w14:textId="5BF21C9D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bookmarkStart w:id="0" w:name="OLE_LINK1"/>
            <w:r>
              <w:rPr>
                <w:rFonts w:cs="Times New Roman"/>
                <w:b/>
                <w:bCs/>
                <w:szCs w:val="24"/>
              </w:rPr>
              <w:t>Day #s (2020-21)</w:t>
            </w:r>
          </w:p>
        </w:tc>
      </w:tr>
      <w:tr w:rsidR="00930CE9" w:rsidRPr="00835EE2" w14:paraId="12865217" w14:textId="1AC032FE" w:rsidTr="00930CE9">
        <w:tc>
          <w:tcPr>
            <w:tcW w:w="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5D1FDF3" w14:textId="222B84C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082BFE" w14:textId="6FED64E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1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8C8B82" w14:textId="0143E0C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2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D0EB12" w14:textId="241338C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3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D6DA25" w14:textId="107678F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4</w:t>
            </w:r>
          </w:p>
        </w:tc>
        <w:tc>
          <w:tcPr>
            <w:tcW w:w="6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1DA2475A" w14:textId="66D9B50C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980881" w14:textId="4D8692DA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1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61DEF5" w14:textId="6620B766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2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C7CE71" w14:textId="06DB6B34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3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CCD14C" w14:textId="331EDE75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835EE2">
              <w:rPr>
                <w:rFonts w:cs="Times New Roman"/>
                <w:b/>
                <w:bCs/>
                <w:szCs w:val="24"/>
              </w:rPr>
              <w:t>Q4</w:t>
            </w:r>
          </w:p>
        </w:tc>
      </w:tr>
      <w:tr w:rsidR="00930CE9" w:rsidRPr="00835EE2" w14:paraId="4F2E59CD" w14:textId="3974AF63" w:rsidTr="001B63DF">
        <w:tc>
          <w:tcPr>
            <w:tcW w:w="61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475D62F" w14:textId="00FE19E9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A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7A68DDC" w14:textId="418E6CC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/24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B9D0105" w14:textId="64DB5E8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0/26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13CFD54" w14:textId="081CF42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1/22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6BCF3131" w14:textId="24B668D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3/26</w:t>
            </w:r>
          </w:p>
        </w:tc>
        <w:tc>
          <w:tcPr>
            <w:tcW w:w="647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8D09854" w14:textId="25D6BBF5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B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570A31C" w14:textId="701C89B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8/25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337F6FA" w14:textId="3A24A05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0/27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72F3A6BA" w14:textId="53DC14C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1/25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05EF7A2A" w14:textId="5A02999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5</w:t>
            </w:r>
          </w:p>
        </w:tc>
      </w:tr>
      <w:tr w:rsidR="00930CE9" w:rsidRPr="00835EE2" w14:paraId="278EDF33" w14:textId="63C261F8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F112F14" w14:textId="1446F83F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2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7147E56F" w14:textId="09460B3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/2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39C4FD" w14:textId="4EC5EB4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0/2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9470CE1" w14:textId="59D06B5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1/2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75C5EE06" w14:textId="04E1F1E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6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A58C941" w14:textId="14C151FF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2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7B2D97CE" w14:textId="257390F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8/2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2A462BC" w14:textId="2A279BE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0/2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0D2149" w14:textId="3D1671D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1/27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180F8C87" w14:textId="30CB486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7</w:t>
            </w:r>
          </w:p>
        </w:tc>
      </w:tr>
      <w:tr w:rsidR="00930CE9" w:rsidRPr="00835EE2" w14:paraId="111D1A46" w14:textId="22332702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9B4D56C" w14:textId="1788F847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3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196C60B6" w14:textId="2D4BB81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/2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DC6DCBD" w14:textId="19E10B1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0/3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0F2877" w14:textId="2BB1DDC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1/2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3D8FFCA0" w14:textId="6B09076C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8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69AEA1F" w14:textId="00013847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3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0149029" w14:textId="71B19D1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8/3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52ED404F" w14:textId="4C9470D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8789BC" w14:textId="2119DA2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1/29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58C4418" w14:textId="01A5EF7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9</w:t>
            </w:r>
          </w:p>
        </w:tc>
      </w:tr>
      <w:tr w:rsidR="00930CE9" w:rsidRPr="00835EE2" w14:paraId="671C7583" w14:textId="170F558B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69B7CC2" w14:textId="0E983AB8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4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60DCD01" w14:textId="7F3A5B7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9/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A7E97D9" w14:textId="69745A6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5943CAC" w14:textId="61956BC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42E847FC" w14:textId="546EAD6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12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5C49015" w14:textId="1A32EB72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4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50D85324" w14:textId="3C82455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058CEBC" w14:textId="75B8C67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9A7265A" w14:textId="77D3324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2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58AFB0BF" w14:textId="55DF68D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13</w:t>
            </w:r>
          </w:p>
        </w:tc>
      </w:tr>
      <w:tr w:rsidR="00930CE9" w:rsidRPr="00835EE2" w14:paraId="765F18BE" w14:textId="4A8ACF3B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BD14411" w14:textId="118192F2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5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262D3EE2" w14:textId="4D5E2BA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/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0D21D93" w14:textId="2FBE3AA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7C55018" w14:textId="3C54F81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379E6B55" w14:textId="34FF02F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14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34D37C" w14:textId="63D8D192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5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1BA1FAFD" w14:textId="05EF6F2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50DED45B" w14:textId="4CA3649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FB3651B" w14:textId="7C3DCB4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4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10C87C8E" w14:textId="76C6C39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15</w:t>
            </w:r>
          </w:p>
        </w:tc>
      </w:tr>
      <w:tr w:rsidR="00930CE9" w:rsidRPr="00835EE2" w14:paraId="12F07918" w14:textId="1B02FAA4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219680C" w14:textId="194B5184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6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13B9618A" w14:textId="162802B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9/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9DFA20E" w14:textId="2FDDDD5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1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358D266" w14:textId="22BDECFC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18C4855" w14:textId="362085B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16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C8186C9" w14:textId="060DC79C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6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001C8E83" w14:textId="522723A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438D25" w14:textId="335754F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1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5669A52B" w14:textId="69AB4C4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8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4051888E" w14:textId="4249A2D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19</w:t>
            </w:r>
          </w:p>
        </w:tc>
      </w:tr>
      <w:tr w:rsidR="00930CE9" w:rsidRPr="00835EE2" w14:paraId="061159EC" w14:textId="71255C10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B1C4308" w14:textId="31D47AC3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7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6644611F" w14:textId="24E6132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/1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84ECC95" w14:textId="6D80E19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1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20B66AB" w14:textId="6B39519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7A6E6F3B" w14:textId="18B6466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20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B82C04B" w14:textId="39EA4F12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7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3217C687" w14:textId="121517F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1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78F8414F" w14:textId="38636C9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1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3818FF5" w14:textId="6B99837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10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623AD52F" w14:textId="1DF7D94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21</w:t>
            </w:r>
          </w:p>
        </w:tc>
      </w:tr>
      <w:tr w:rsidR="00930CE9" w:rsidRPr="00835EE2" w14:paraId="65BB7916" w14:textId="443F20E9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8C36B1B" w14:textId="3B4F00E7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8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BF0B091" w14:textId="622E9E7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9/1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0BB288A4" w14:textId="045B444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1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B30A6A9" w14:textId="10FC0A1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1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74768C3D" w14:textId="23B7822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22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908A469" w14:textId="22367C0C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8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7B980F4E" w14:textId="3601B6C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1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654ECF" w14:textId="59497CB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1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47D6B8" w14:textId="7B55B0B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12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42D44DDA" w14:textId="48568EB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23</w:t>
            </w:r>
          </w:p>
        </w:tc>
      </w:tr>
      <w:tr w:rsidR="00930CE9" w:rsidRPr="00835EE2" w14:paraId="3B7A616E" w14:textId="2581FB09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60A803E" w14:textId="6913B66D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9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7BE681AB" w14:textId="7827C0A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/1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5098856" w14:textId="3C5763A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1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9C037F6" w14:textId="301BCE2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1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0E2FC7B7" w14:textId="52082C5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26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9A6DA27" w14:textId="30BB211F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9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410C0C65" w14:textId="20E29F5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1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3EFF84" w14:textId="7341C06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1/2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59805892" w14:textId="21685A5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17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29ABB639" w14:textId="3BAD14B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27</w:t>
            </w:r>
          </w:p>
        </w:tc>
      </w:tr>
      <w:tr w:rsidR="00930CE9" w:rsidRPr="00835EE2" w14:paraId="7A843BD4" w14:textId="3742D3B3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F54501B" w14:textId="2366BDE5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0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709208D4" w14:textId="7AD9EA2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/1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D6991DF" w14:textId="7F980F2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1/3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60DDE5F" w14:textId="35BF7D3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1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1D18AB7F" w14:textId="1E99E53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28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8479520" w14:textId="121148D0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0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D30AEB7" w14:textId="546CD63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2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C3E1BF8" w14:textId="3C80414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FFD517" w14:textId="3B5E353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19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23586E1" w14:textId="7A005FF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4/29</w:t>
            </w:r>
          </w:p>
        </w:tc>
      </w:tr>
      <w:tr w:rsidR="00930CE9" w:rsidRPr="00835EE2" w14:paraId="626C6D59" w14:textId="033013E2" w:rsidTr="00D430D9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E91D023" w14:textId="1EEC4073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1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AEABBBC" w14:textId="529D0A6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9/2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A310027" w14:textId="07896E0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4DF9E60" w14:textId="0E3272E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2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01CBAA49" w14:textId="10FB402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4/30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4460D8A" w14:textId="252E2F30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1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3E826F5A" w14:textId="276FFB2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2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F202F71" w14:textId="1F54603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1D9D6F5C" w14:textId="282D2E2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23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11F0EACD" w14:textId="7B6F268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3</w:t>
            </w:r>
          </w:p>
        </w:tc>
      </w:tr>
      <w:tr w:rsidR="00930CE9" w:rsidRPr="00835EE2" w14:paraId="039BDE25" w14:textId="11312DBE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1293085" w14:textId="5B734829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2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74371CBB" w14:textId="2CD899DC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/2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156178A" w14:textId="3E4F0B4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ED1C84C" w14:textId="406FDBC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2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30FDEA2C" w14:textId="11D800F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4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F3CF88A" w14:textId="44147131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2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6117B7CC" w14:textId="053D58F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2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5BD657B" w14:textId="02FBCC4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3856586" w14:textId="684FF1C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2/25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78B2EF86" w14:textId="7225FD1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5</w:t>
            </w:r>
          </w:p>
        </w:tc>
      </w:tr>
      <w:tr w:rsidR="00930CE9" w:rsidRPr="00835EE2" w14:paraId="263344C4" w14:textId="79802DFE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46C767E" w14:textId="661838D4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3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00A94E4" w14:textId="2AB0C79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9/2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10FED5DC" w14:textId="7970DC5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5F0309" w14:textId="1E4FD19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2/2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70426E5" w14:textId="26A9C87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6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14E9168" w14:textId="4B7468AA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3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E2D028C" w14:textId="133EA00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9/3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4A76C3" w14:textId="10D8F01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12080DD" w14:textId="5DFAF27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1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4267E119" w14:textId="366BDC9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7</w:t>
            </w:r>
          </w:p>
        </w:tc>
      </w:tr>
      <w:tr w:rsidR="00930CE9" w:rsidRPr="00835EE2" w14:paraId="6CC55E24" w14:textId="29950E54" w:rsidTr="00D430D9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4870040" w14:textId="6CBCFB05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4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4A214ED9" w14:textId="37671FC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/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ADAAC20" w14:textId="79C0DF5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1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20A4AE7" w14:textId="7728555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4FE83C62" w14:textId="5A7B602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10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CA98635" w14:textId="6EA3D8DB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4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1E8E8AC7" w14:textId="5A5B776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E9F6E9" w14:textId="6D7FD84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1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D76E25C" w14:textId="7F34F8F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3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70A45E5F" w14:textId="62FA2FF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11</w:t>
            </w:r>
          </w:p>
        </w:tc>
      </w:tr>
      <w:tr w:rsidR="00930CE9" w:rsidRPr="00835EE2" w14:paraId="1F2899D9" w14:textId="5C730CF2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3731B0F" w14:textId="23452FB0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5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71E1BCE7" w14:textId="34F8ACD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10/</w:t>
            </w: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7C18DB6E" w14:textId="7746388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1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A7125B" w14:textId="615EA90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04780F98" w14:textId="4A25A95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12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977AE0B" w14:textId="43C69D09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5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F5CB875" w14:textId="5CEF2AF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428CA12" w14:textId="5C9933E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1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C3BCF9E" w14:textId="2E4073A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5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35EB4E53" w14:textId="33102AB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13</w:t>
            </w:r>
          </w:p>
        </w:tc>
      </w:tr>
      <w:tr w:rsidR="00930CE9" w:rsidRPr="00835EE2" w14:paraId="29885AA7" w14:textId="433A335C" w:rsidTr="00D430D9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0ABC0C8" w14:textId="1D7E4727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6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280F659D" w14:textId="1F6856B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/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BA1146" w14:textId="5BF32DA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1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0A359116" w14:textId="07870A7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440BA6C6" w14:textId="21DE464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14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CCCC645" w14:textId="089CD937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6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66DF1B02" w14:textId="5DD5E4D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59F96B8" w14:textId="7C68CE3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2/1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26029549" w14:textId="79A27A3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9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1A4022EB" w14:textId="0E44A47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17</w:t>
            </w:r>
          </w:p>
        </w:tc>
      </w:tr>
      <w:tr w:rsidR="00930CE9" w:rsidRPr="00835EE2" w14:paraId="677B4F16" w14:textId="34A585A5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9F41F67" w14:textId="102B460D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7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15658A89" w14:textId="7D03686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/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80749F" w14:textId="1B2AD90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2/1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06E336" w14:textId="62AA704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1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7D47545F" w14:textId="673AB2D6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18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1982E71" w14:textId="04F21BA3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7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63A46D8" w14:textId="640B195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1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13CF2724" w14:textId="5BBB7DF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0EEF1B4" w14:textId="69370C3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11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37C3A41A" w14:textId="7A65990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19</w:t>
            </w:r>
          </w:p>
        </w:tc>
      </w:tr>
      <w:tr w:rsidR="00930CE9" w:rsidRPr="00835EE2" w14:paraId="015F9BCD" w14:textId="4BE9EAF2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1981731" w14:textId="7D44FC95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8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2BE7749" w14:textId="2F35CFD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1B63DF">
              <w:rPr>
                <w:rFonts w:cs="Times New Roman"/>
                <w:szCs w:val="24"/>
                <w:shd w:val="clear" w:color="auto" w:fill="FFFF00"/>
              </w:rPr>
              <w:t>10/1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FF3061B" w14:textId="55D3A87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/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93E2ACD" w14:textId="3FA1E18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1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20FCD104" w14:textId="51EB998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20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335AC51" w14:textId="3CEEE78E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8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0D2058AD" w14:textId="2E77C98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1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BAA44FA" w14:textId="42DBC43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56FFD35" w14:textId="7FDD30A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15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0A15CCD4" w14:textId="26ADA0A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21</w:t>
            </w:r>
          </w:p>
        </w:tc>
      </w:tr>
      <w:tr w:rsidR="00930CE9" w:rsidRPr="00835EE2" w14:paraId="02F7DAD7" w14:textId="2901DD8E" w:rsidTr="00D430D9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8AC1C7F" w14:textId="7F19372D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19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2DCE183E" w14:textId="4936083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/1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5684CFC6" w14:textId="33F2EAC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/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023C32F" w14:textId="4054F4E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1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3703BD43" w14:textId="566E9FF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24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A547E25" w14:textId="16F7F540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19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56782955" w14:textId="4D89412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16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B3EF3F" w14:textId="040281B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120768" w14:textId="639FCB0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17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3283BD09" w14:textId="6DF8F62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25</w:t>
            </w:r>
          </w:p>
        </w:tc>
      </w:tr>
      <w:tr w:rsidR="00930CE9" w:rsidRPr="00835EE2" w14:paraId="543D0EA7" w14:textId="79067770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0084BA2" w14:textId="50C3C9BA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20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94A5AD1" w14:textId="2BB137F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Pr="001B63DF">
              <w:rPr>
                <w:rFonts w:cs="Times New Roman"/>
                <w:szCs w:val="24"/>
                <w:shd w:val="clear" w:color="auto" w:fill="FFFF00"/>
              </w:rPr>
              <w:t>0/1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48B0360" w14:textId="092565F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/1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40D78F4" w14:textId="1644BA2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18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53E604E0" w14:textId="6CFAEC1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26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A2802B9" w14:textId="2458158C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20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0BFD2BC8" w14:textId="4795AF4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2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76C3FD8" w14:textId="6F3805C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1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2596B18" w14:textId="043DE36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19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1CAA81AA" w14:textId="03089EC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5/27</w:t>
            </w:r>
          </w:p>
        </w:tc>
      </w:tr>
      <w:tr w:rsidR="00930CE9" w:rsidRPr="00835EE2" w14:paraId="5CC842AD" w14:textId="71D09F57" w:rsidTr="00D430D9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D38AF4" w14:textId="6F08C47F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21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6486667D" w14:textId="23E4BD54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/2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316BDED" w14:textId="7AC5FC9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/13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6A80F1E1" w14:textId="65A661C0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2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6FCC3B33" w14:textId="713F2A41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5/28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34E4988" w14:textId="34152DEC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21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vAlign w:val="center"/>
          </w:tcPr>
          <w:p w14:paraId="2D67CABD" w14:textId="4C268112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835EE2">
              <w:rPr>
                <w:rFonts w:cs="Times New Roman"/>
                <w:szCs w:val="24"/>
              </w:rPr>
              <w:t>10/22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DBBEA09" w14:textId="53418BA3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1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3169D610" w14:textId="5548CD6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23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1FB779CC" w14:textId="7CBED80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6/1</w:t>
            </w:r>
          </w:p>
        </w:tc>
      </w:tr>
      <w:tr w:rsidR="00930CE9" w:rsidRPr="00835EE2" w14:paraId="08BD1EEE" w14:textId="50BA3A77" w:rsidTr="001B63DF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129D550" w14:textId="189FA893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22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CE921F3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C8307B" w14:textId="18770ADD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/15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F8CA48" w14:textId="3B00FF0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D38D8">
              <w:t>3/24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6B74FFB3" w14:textId="1F44F6FA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6/2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BE9F6D7" w14:textId="3A31F109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22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9AF666E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0D893C5" w14:textId="1496D3D8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19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B26AC97" w14:textId="64FD38CB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95524">
              <w:t>3/25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3C0E3968" w14:textId="40729229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6/3</w:t>
            </w:r>
          </w:p>
        </w:tc>
      </w:tr>
      <w:tr w:rsidR="00930CE9" w:rsidRPr="00835EE2" w14:paraId="47E40BFD" w14:textId="28E51974" w:rsidTr="00D430D9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F49C66C" w14:textId="2D35079B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23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4E004B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00"/>
            <w:vAlign w:val="center"/>
          </w:tcPr>
          <w:p w14:paraId="476E0CAC" w14:textId="29E87F2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EB3904">
              <w:t>1/20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E8EAA3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vAlign w:val="center"/>
          </w:tcPr>
          <w:p w14:paraId="797E6C58" w14:textId="33C395E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6/4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7194107" w14:textId="6AFA17D0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23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EE05B4B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011C364" w14:textId="7949C0F5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AB4851">
              <w:t>1/21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F6B6639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FFFF00"/>
            <w:vAlign w:val="center"/>
          </w:tcPr>
          <w:p w14:paraId="5BE0532F" w14:textId="065E04F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6/7</w:t>
            </w:r>
          </w:p>
        </w:tc>
      </w:tr>
      <w:tr w:rsidR="00930CE9" w:rsidRPr="00835EE2" w14:paraId="0F810248" w14:textId="55A4DD1E" w:rsidTr="001B63DF">
        <w:tc>
          <w:tcPr>
            <w:tcW w:w="61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EA1172" w14:textId="2F552D97" w:rsidR="00930CE9" w:rsidRPr="00835EE2" w:rsidRDefault="00930CE9" w:rsidP="00930CE9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835EE2">
              <w:rPr>
                <w:rFonts w:cs="Times New Roman"/>
                <w:b/>
                <w:bCs/>
                <w:i/>
                <w:iCs/>
                <w:szCs w:val="24"/>
              </w:rPr>
              <w:t>24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AC0840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8C554D2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553C067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14:paraId="7908E729" w14:textId="715BC5BE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253037">
              <w:t>6/8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8A137F" w14:textId="52EBFF27" w:rsidR="00930CE9" w:rsidRPr="004E3FE3" w:rsidRDefault="00930CE9" w:rsidP="00DE6EF8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4E3FE3">
              <w:rPr>
                <w:rFonts w:cs="Times New Roman"/>
                <w:b/>
                <w:bCs/>
                <w:i/>
                <w:iCs/>
                <w:szCs w:val="24"/>
              </w:rPr>
              <w:t>24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41A9760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FAD178C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2FAFC0" w14:textId="77777777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964EA65" w14:textId="5FF22C6F" w:rsidR="00930CE9" w:rsidRPr="00835EE2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7B4A3A">
              <w:t>6/9</w:t>
            </w:r>
          </w:p>
        </w:tc>
      </w:tr>
      <w:bookmarkEnd w:id="0"/>
    </w:tbl>
    <w:p w14:paraId="3CA2C4F7" w14:textId="314A2D47" w:rsidR="00835EE2" w:rsidRPr="00835EE2" w:rsidRDefault="00835EE2" w:rsidP="00835EE2">
      <w:pPr>
        <w:tabs>
          <w:tab w:val="left" w:pos="234"/>
        </w:tabs>
        <w:rPr>
          <w:rFonts w:cs="Times New Roman"/>
          <w:szCs w:val="24"/>
        </w:rPr>
      </w:pPr>
    </w:p>
    <w:p w14:paraId="2FA967E3" w14:textId="430F4A50" w:rsidR="00835EE2" w:rsidRPr="00835EE2" w:rsidRDefault="00835EE2" w:rsidP="00835EE2">
      <w:pPr>
        <w:tabs>
          <w:tab w:val="left" w:pos="234"/>
        </w:tabs>
        <w:rPr>
          <w:rFonts w:cs="Times New Roman"/>
          <w:szCs w:val="24"/>
        </w:rPr>
      </w:pPr>
    </w:p>
    <w:sectPr w:rsidR="00835EE2" w:rsidRPr="00835EE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6365C" w14:textId="77777777" w:rsidR="008B0076" w:rsidRDefault="008B0076" w:rsidP="009D3E57">
      <w:pPr>
        <w:spacing w:after="0" w:line="240" w:lineRule="auto"/>
      </w:pPr>
      <w:r>
        <w:separator/>
      </w:r>
    </w:p>
  </w:endnote>
  <w:endnote w:type="continuationSeparator" w:id="0">
    <w:p w14:paraId="43D46435" w14:textId="77777777" w:rsidR="008B0076" w:rsidRDefault="008B0076" w:rsidP="009D3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D957B" w14:textId="77777777" w:rsidR="009D3E57" w:rsidRDefault="009D3E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79010" w14:textId="77777777" w:rsidR="009D3E57" w:rsidRDefault="009D3E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C53352" w14:textId="77777777" w:rsidR="009D3E57" w:rsidRDefault="009D3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F4CCEE" w14:textId="77777777" w:rsidR="008B0076" w:rsidRDefault="008B0076" w:rsidP="009D3E57">
      <w:pPr>
        <w:spacing w:after="0" w:line="240" w:lineRule="auto"/>
      </w:pPr>
      <w:r>
        <w:separator/>
      </w:r>
    </w:p>
  </w:footnote>
  <w:footnote w:type="continuationSeparator" w:id="0">
    <w:p w14:paraId="2B9381F0" w14:textId="77777777" w:rsidR="008B0076" w:rsidRDefault="008B0076" w:rsidP="009D3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C6514" w14:textId="77777777" w:rsidR="009D3E57" w:rsidRDefault="009D3E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66344D" w14:textId="77777777" w:rsidR="009D3E57" w:rsidRPr="009D3E57" w:rsidRDefault="009D3E57" w:rsidP="009D3E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41601" w14:textId="77777777" w:rsidR="009D3E57" w:rsidRDefault="009D3E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sLA0Njc1MLIwMTBV0lEKTi0uzszPAykwrAUA6S2BkSwAAAA="/>
  </w:docVars>
  <w:rsids>
    <w:rsidRoot w:val="00135D3D"/>
    <w:rsid w:val="000E5A20"/>
    <w:rsid w:val="00135D3D"/>
    <w:rsid w:val="001B63DF"/>
    <w:rsid w:val="00264C5C"/>
    <w:rsid w:val="004E3FE3"/>
    <w:rsid w:val="00590BB2"/>
    <w:rsid w:val="00835EE2"/>
    <w:rsid w:val="008B0076"/>
    <w:rsid w:val="00930CE9"/>
    <w:rsid w:val="009D3E57"/>
    <w:rsid w:val="00A2793A"/>
    <w:rsid w:val="00A91ECF"/>
    <w:rsid w:val="00D430D9"/>
    <w:rsid w:val="00DE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3D349"/>
  <w15:chartTrackingRefBased/>
  <w15:docId w15:val="{CF5CFD3D-14BF-4E91-9458-65E65499E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E57"/>
  </w:style>
  <w:style w:type="paragraph" w:styleId="Footer">
    <w:name w:val="footer"/>
    <w:basedOn w:val="Normal"/>
    <w:link w:val="FooterChar"/>
    <w:uiPriority w:val="99"/>
    <w:unhideWhenUsed/>
    <w:rsid w:val="009D3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E57"/>
  </w:style>
  <w:style w:type="table" w:styleId="TableGrid">
    <w:name w:val="Table Grid"/>
    <w:basedOn w:val="TableNormal"/>
    <w:uiPriority w:val="39"/>
    <w:rsid w:val="00135D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79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nde</dc:creator>
  <cp:keywords/>
  <dc:description/>
  <cp:lastModifiedBy>Robert Conde</cp:lastModifiedBy>
  <cp:revision>4</cp:revision>
  <cp:lastPrinted>2020-10-14T13:10:00Z</cp:lastPrinted>
  <dcterms:created xsi:type="dcterms:W3CDTF">2020-10-16T13:51:00Z</dcterms:created>
  <dcterms:modified xsi:type="dcterms:W3CDTF">2020-12-17T14:52:00Z</dcterms:modified>
</cp:coreProperties>
</file>